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5E57" w:rsidRDefault="004673C1" w:rsidP="004673C1">
      <w:pPr>
        <w:ind w:right="5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Медицина, спорт и биоетика – Резултати испита, Јануарски испитни рок</w:t>
      </w:r>
    </w:p>
    <w:tbl>
      <w:tblPr>
        <w:tblStyle w:val="TableGrid"/>
        <w:tblpPr w:leftFromText="180" w:rightFromText="180" w:horzAnchor="margin" w:tblpY="1140"/>
        <w:tblW w:w="0" w:type="auto"/>
        <w:tblLook w:val="04A0" w:firstRow="1" w:lastRow="0" w:firstColumn="1" w:lastColumn="0" w:noHBand="0" w:noVBand="1"/>
      </w:tblPr>
      <w:tblGrid>
        <w:gridCol w:w="664"/>
        <w:gridCol w:w="1290"/>
        <w:gridCol w:w="3683"/>
        <w:gridCol w:w="3402"/>
      </w:tblGrid>
      <w:tr w:rsidR="004673C1" w:rsidRPr="004B7B35" w:rsidTr="004673C1">
        <w:tc>
          <w:tcPr>
            <w:tcW w:w="664" w:type="dxa"/>
          </w:tcPr>
          <w:p w:rsidR="004673C1" w:rsidRPr="004B7B35" w:rsidRDefault="004673C1" w:rsidP="00E21E39">
            <w:pPr>
              <w:ind w:left="142" w:righ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B35">
              <w:rPr>
                <w:rFonts w:ascii="Times New Roman" w:hAnsi="Times New Roman" w:cs="Times New Roman"/>
                <w:b/>
                <w:sz w:val="24"/>
                <w:szCs w:val="24"/>
              </w:rPr>
              <w:t>РБ</w:t>
            </w:r>
          </w:p>
        </w:tc>
        <w:tc>
          <w:tcPr>
            <w:tcW w:w="1290" w:type="dxa"/>
          </w:tcPr>
          <w:p w:rsidR="004673C1" w:rsidRPr="004B7B35" w:rsidRDefault="004673C1" w:rsidP="00E21E39">
            <w:pPr>
              <w:ind w:righ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B35">
              <w:rPr>
                <w:rFonts w:ascii="Times New Roman" w:hAnsi="Times New Roman" w:cs="Times New Roman"/>
                <w:b/>
                <w:sz w:val="24"/>
                <w:szCs w:val="24"/>
              </w:rPr>
              <w:t>ИНДЕКС</w:t>
            </w:r>
          </w:p>
        </w:tc>
        <w:tc>
          <w:tcPr>
            <w:tcW w:w="3683" w:type="dxa"/>
          </w:tcPr>
          <w:p w:rsidR="004673C1" w:rsidRPr="004B7B35" w:rsidRDefault="004673C1" w:rsidP="00E21E39">
            <w:pPr>
              <w:ind w:righ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B35">
              <w:rPr>
                <w:rFonts w:ascii="Times New Roman" w:hAnsi="Times New Roman" w:cs="Times New Roman"/>
                <w:b/>
                <w:sz w:val="24"/>
                <w:szCs w:val="24"/>
              </w:rPr>
              <w:t>СТУДЕНТ</w:t>
            </w:r>
          </w:p>
        </w:tc>
        <w:tc>
          <w:tcPr>
            <w:tcW w:w="3402" w:type="dxa"/>
          </w:tcPr>
          <w:p w:rsidR="004673C1" w:rsidRPr="004B7B35" w:rsidRDefault="004673C1" w:rsidP="00E21E39">
            <w:pPr>
              <w:ind w:righ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B35">
              <w:rPr>
                <w:rFonts w:ascii="Times New Roman" w:hAnsi="Times New Roman" w:cs="Times New Roman"/>
                <w:b/>
                <w:sz w:val="24"/>
                <w:szCs w:val="24"/>
              </w:rPr>
              <w:t>РЕЗУЛТАТ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34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Аксентијевић Тама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70п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6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Арбутина Мар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6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Билаловић Ди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0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Бојић Мар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6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Борозан Ањ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0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Бракус Милиц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1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Бреслиев Александар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8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Весин Јов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5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Видаковић Владо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1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Вилимоновић Мат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9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Вујовић Анастас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20/055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Вукасовић Славко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2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Вулетић Бранко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8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Вулићевић Томислав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0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Глоговац Са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1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Грујић Александ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2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Динић Тама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8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Драговић Марко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8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Друштинац Ди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6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Дукић Дуњ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5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Ђорђевић Март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8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Ђорђевић Милиц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08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Ђорђевић Теодо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7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2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Ђукић Еми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20/055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Ђукић Нико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9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Ђурђевић Милош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2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Ђурић Анђе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5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Ђурић Мари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6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Ђуровић Натал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6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Здравковић Димитрије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1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Зорић Милиц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2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Ивљанин Бранко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5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анковић Ил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06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Јеличић Нед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6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еремић Филип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2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Јовановић Александ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7/046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овановић Аниц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8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Јовановић Владимир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0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овановић Зор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8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овановић Катари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6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овановић Ле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0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Јовановић Нађ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2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Јовановић Нико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8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Јовановић Нико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7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Јовановић Теодо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6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Крецуљ Милош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4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Лазовић Нико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5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анојловић Мил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1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аринковић 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4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аринковић Теодо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47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иленковић Јеле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9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иливојевић Бојан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20/054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илић Димитрије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3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илић Натал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5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илуновић Анђе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9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илутиновић Младен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17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итровић Андреј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1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ицић Ј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5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ишић Алекс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7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Мојсиловић Тама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7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рмак Милиц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5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Мујдрагић Исмих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3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Недић Александ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6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Ничић Горд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1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Новаковић Ма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8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Павловић Миле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8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Паровић Иван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20/0546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Петровић Ле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16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Пешић Вељко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11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Пјешчић Дуњ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02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Планић Тама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20/056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Радовић Николи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08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Радојковић 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0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Радоњић Милорад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7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24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Радуловић Јеле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46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Ранисављевић Борис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spacing w:before="7"/>
              <w:rPr>
                <w:sz w:val="24"/>
              </w:rPr>
            </w:pPr>
            <w:r w:rsidRPr="001157F8">
              <w:rPr>
                <w:sz w:val="24"/>
              </w:rPr>
              <w:t>2019/042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spacing w:before="7"/>
              <w:rPr>
                <w:sz w:val="24"/>
              </w:rPr>
            </w:pPr>
            <w:r w:rsidRPr="001157F8">
              <w:rPr>
                <w:sz w:val="24"/>
              </w:rPr>
              <w:t>Ранковић Наташ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6/052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Ранковић Селе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spacing w:before="7"/>
              <w:rPr>
                <w:sz w:val="24"/>
              </w:rPr>
            </w:pPr>
            <w:r w:rsidRPr="001157F8">
              <w:rPr>
                <w:sz w:val="24"/>
              </w:rPr>
              <w:t>2019/020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spacing w:before="7"/>
              <w:rPr>
                <w:sz w:val="24"/>
              </w:rPr>
            </w:pPr>
            <w:r w:rsidRPr="001157F8">
              <w:rPr>
                <w:sz w:val="24"/>
              </w:rPr>
              <w:t>Себечевац Ахмед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7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екулић Дуњ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3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имеуновић Драгиц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3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имић 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6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Симић Симеон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6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околова Ан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6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офронијевић Емилиј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9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пасојевић Нико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024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тевановић Са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50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тијепић Тиј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499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Ступљанин Снеж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265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Тасић Милош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46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Томовић Јов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1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Тота Татј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0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Ћирковић Душан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6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Угринић Исидо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17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Филиповић Ив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7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8/0057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Форшпрехер Мил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9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1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Цветковић Јован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8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spacing w:before="7"/>
              <w:rPr>
                <w:sz w:val="24"/>
              </w:rPr>
            </w:pPr>
            <w:r w:rsidRPr="001157F8">
              <w:rPr>
                <w:sz w:val="24"/>
              </w:rPr>
              <w:t>2019/0178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spacing w:before="7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Цветковић Оливе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092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  <w:szCs w:val="24"/>
              </w:rPr>
            </w:pPr>
            <w:r w:rsidRPr="001157F8">
              <w:rPr>
                <w:sz w:val="24"/>
                <w:szCs w:val="24"/>
              </w:rPr>
              <w:t>Џодић Исидор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100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ложио/ла</w:t>
            </w:r>
          </w:p>
        </w:tc>
      </w:tr>
      <w:tr w:rsidR="004673C1" w:rsidRPr="001157F8" w:rsidTr="004673C1">
        <w:tc>
          <w:tcPr>
            <w:tcW w:w="664" w:type="dxa"/>
          </w:tcPr>
          <w:p w:rsidR="004673C1" w:rsidRPr="001157F8" w:rsidRDefault="004673C1" w:rsidP="00E21E39">
            <w:pPr>
              <w:pStyle w:val="ListParagraph"/>
              <w:numPr>
                <w:ilvl w:val="0"/>
                <w:numId w:val="1"/>
              </w:numPr>
              <w:ind w:left="142" w:right="0" w:firstLine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2019/0303</w:t>
            </w:r>
          </w:p>
        </w:tc>
        <w:tc>
          <w:tcPr>
            <w:tcW w:w="3683" w:type="dxa"/>
          </w:tcPr>
          <w:p w:rsidR="004673C1" w:rsidRPr="001157F8" w:rsidRDefault="004673C1" w:rsidP="00E21E39">
            <w:pPr>
              <w:pStyle w:val="TableParagraph"/>
              <w:rPr>
                <w:sz w:val="24"/>
              </w:rPr>
            </w:pPr>
            <w:r w:rsidRPr="001157F8">
              <w:rPr>
                <w:sz w:val="24"/>
              </w:rPr>
              <w:t>Шуљагић Страхиња</w:t>
            </w:r>
          </w:p>
        </w:tc>
        <w:tc>
          <w:tcPr>
            <w:tcW w:w="3402" w:type="dxa"/>
          </w:tcPr>
          <w:p w:rsidR="004673C1" w:rsidRPr="001157F8" w:rsidRDefault="004673C1" w:rsidP="00E21E39">
            <w:pPr>
              <w:ind w:righ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157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</w:tr>
    </w:tbl>
    <w:p w:rsidR="004673C1" w:rsidRDefault="004673C1" w:rsidP="004673C1">
      <w:pPr>
        <w:ind w:right="50"/>
        <w:rPr>
          <w:rFonts w:ascii="Times New Roman" w:hAnsi="Times New Roman" w:cs="Times New Roman"/>
          <w:sz w:val="24"/>
          <w:szCs w:val="24"/>
        </w:rPr>
      </w:pPr>
    </w:p>
    <w:p w:rsidR="004673C1" w:rsidRDefault="004673C1" w:rsidP="004673C1">
      <w:pPr>
        <w:ind w:right="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авештење о термину уписивања резултата испита биће накнадно објављено а уписивање организовано у складу са епидемиолошком ситуацијом.</w:t>
      </w:r>
    </w:p>
    <w:p w:rsidR="004673C1" w:rsidRDefault="004673C1" w:rsidP="004673C1">
      <w:pPr>
        <w:ind w:right="50"/>
        <w:rPr>
          <w:rFonts w:ascii="Times New Roman" w:hAnsi="Times New Roman" w:cs="Times New Roman"/>
          <w:sz w:val="24"/>
          <w:szCs w:val="24"/>
        </w:rPr>
      </w:pPr>
    </w:p>
    <w:p w:rsidR="004673C1" w:rsidRPr="004673C1" w:rsidRDefault="004673C1" w:rsidP="004673C1">
      <w:pPr>
        <w:ind w:right="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тедра хуманистичких наука</w:t>
      </w:r>
    </w:p>
    <w:sectPr w:rsidR="004673C1" w:rsidRPr="004673C1" w:rsidSect="00165E5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04BB" w:rsidRDefault="00D304BB" w:rsidP="004673C1">
      <w:pPr>
        <w:spacing w:line="240" w:lineRule="auto"/>
      </w:pPr>
      <w:r>
        <w:separator/>
      </w:r>
    </w:p>
  </w:endnote>
  <w:endnote w:type="continuationSeparator" w:id="0">
    <w:p w:rsidR="00D304BB" w:rsidRDefault="00D304BB" w:rsidP="004673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04BB" w:rsidRDefault="00D304BB" w:rsidP="004673C1">
      <w:pPr>
        <w:spacing w:line="240" w:lineRule="auto"/>
      </w:pPr>
      <w:r>
        <w:separator/>
      </w:r>
    </w:p>
  </w:footnote>
  <w:footnote w:type="continuationSeparator" w:id="0">
    <w:p w:rsidR="00D304BB" w:rsidRDefault="00D304BB" w:rsidP="004673C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D773C8"/>
    <w:multiLevelType w:val="hybridMultilevel"/>
    <w:tmpl w:val="4426D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MyMTQwM7Y0MjNT0lEKTi0uzszPAykwrgUAzfU0CCwAAAA="/>
  </w:docVars>
  <w:rsids>
    <w:rsidRoot w:val="00BD48BA"/>
    <w:rsid w:val="00023558"/>
    <w:rsid w:val="000D2A17"/>
    <w:rsid w:val="00104B9F"/>
    <w:rsid w:val="001157F8"/>
    <w:rsid w:val="00165E57"/>
    <w:rsid w:val="001874DE"/>
    <w:rsid w:val="001F0B44"/>
    <w:rsid w:val="00262CB4"/>
    <w:rsid w:val="00380890"/>
    <w:rsid w:val="004103DF"/>
    <w:rsid w:val="00417677"/>
    <w:rsid w:val="00465140"/>
    <w:rsid w:val="004673C1"/>
    <w:rsid w:val="004B7B35"/>
    <w:rsid w:val="00500AE3"/>
    <w:rsid w:val="00526A72"/>
    <w:rsid w:val="005802DB"/>
    <w:rsid w:val="005D5190"/>
    <w:rsid w:val="006904C1"/>
    <w:rsid w:val="00780707"/>
    <w:rsid w:val="007B529C"/>
    <w:rsid w:val="00821321"/>
    <w:rsid w:val="009125C8"/>
    <w:rsid w:val="009315C3"/>
    <w:rsid w:val="009547C1"/>
    <w:rsid w:val="00A0302B"/>
    <w:rsid w:val="00A53EE5"/>
    <w:rsid w:val="00AB21EF"/>
    <w:rsid w:val="00B2394B"/>
    <w:rsid w:val="00B83CAB"/>
    <w:rsid w:val="00B94862"/>
    <w:rsid w:val="00BB6A33"/>
    <w:rsid w:val="00BC05F9"/>
    <w:rsid w:val="00BD48BA"/>
    <w:rsid w:val="00CF42E1"/>
    <w:rsid w:val="00D124C4"/>
    <w:rsid w:val="00D304BB"/>
    <w:rsid w:val="00D43711"/>
    <w:rsid w:val="00D66B5D"/>
    <w:rsid w:val="00E0528B"/>
    <w:rsid w:val="00E147EE"/>
    <w:rsid w:val="00E420D7"/>
    <w:rsid w:val="00E9183A"/>
    <w:rsid w:val="00E93174"/>
    <w:rsid w:val="00FA0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06" w:lineRule="auto"/>
        <w:ind w:right="26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E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48B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BD48B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Paragraph">
    <w:name w:val="Table Paragraph"/>
    <w:basedOn w:val="Normal"/>
    <w:uiPriority w:val="1"/>
    <w:qFormat/>
    <w:rsid w:val="00262CB4"/>
    <w:pPr>
      <w:widowControl w:val="0"/>
      <w:autoSpaceDE w:val="0"/>
      <w:autoSpaceDN w:val="0"/>
      <w:spacing w:before="14" w:line="260" w:lineRule="exact"/>
      <w:ind w:left="47" w:right="0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62C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673C1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673C1"/>
  </w:style>
  <w:style w:type="paragraph" w:styleId="Footer">
    <w:name w:val="footer"/>
    <w:basedOn w:val="Normal"/>
    <w:link w:val="FooterChar"/>
    <w:uiPriority w:val="99"/>
    <w:semiHidden/>
    <w:unhideWhenUsed/>
    <w:rsid w:val="004673C1"/>
    <w:pPr>
      <w:tabs>
        <w:tab w:val="center" w:pos="4703"/>
        <w:tab w:val="right" w:pos="94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73C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06" w:lineRule="auto"/>
        <w:ind w:right="26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5E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48B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BD48B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Paragraph">
    <w:name w:val="Table Paragraph"/>
    <w:basedOn w:val="Normal"/>
    <w:uiPriority w:val="1"/>
    <w:qFormat/>
    <w:rsid w:val="00262CB4"/>
    <w:pPr>
      <w:widowControl w:val="0"/>
      <w:autoSpaceDE w:val="0"/>
      <w:autoSpaceDN w:val="0"/>
      <w:spacing w:before="14" w:line="260" w:lineRule="exact"/>
      <w:ind w:left="47" w:right="0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62C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673C1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673C1"/>
  </w:style>
  <w:style w:type="paragraph" w:styleId="Footer">
    <w:name w:val="footer"/>
    <w:basedOn w:val="Normal"/>
    <w:link w:val="FooterChar"/>
    <w:uiPriority w:val="99"/>
    <w:semiHidden/>
    <w:unhideWhenUsed/>
    <w:rsid w:val="004673C1"/>
    <w:pPr>
      <w:tabs>
        <w:tab w:val="center" w:pos="4703"/>
        <w:tab w:val="right" w:pos="94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67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D697F3-C858-44D8-9F1D-E5DDF16E1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e</dc:creator>
  <cp:lastModifiedBy>Igor</cp:lastModifiedBy>
  <cp:revision>2</cp:revision>
  <dcterms:created xsi:type="dcterms:W3CDTF">2021-02-18T09:14:00Z</dcterms:created>
  <dcterms:modified xsi:type="dcterms:W3CDTF">2021-02-18T09:14:00Z</dcterms:modified>
</cp:coreProperties>
</file>